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051" w:rsidRDefault="00535051" w:rsidP="00AE4738">
      <w:pPr>
        <w:pStyle w:val="NormalWeb"/>
      </w:pPr>
    </w:p>
    <w:p w:rsidR="00535051" w:rsidRDefault="00535051" w:rsidP="00AE4738">
      <w:pPr>
        <w:pStyle w:val="NormalWeb"/>
      </w:pPr>
      <w:r>
        <w:t>Dear Recruitment Manager,</w:t>
      </w:r>
    </w:p>
    <w:p w:rsidR="00D86161" w:rsidRDefault="00535051" w:rsidP="00347F59">
      <w:pPr>
        <w:pStyle w:val="NormalWeb"/>
        <w:jc w:val="both"/>
      </w:pPr>
      <w:r>
        <w:t xml:space="preserve">My name is Sohail Akram. </w:t>
      </w:r>
      <w:r w:rsidR="00D86161">
        <w:t xml:space="preserve">I am writing </w:t>
      </w:r>
      <w:r w:rsidR="00D77928">
        <w:t xml:space="preserve">to </w:t>
      </w:r>
      <w:r w:rsidR="00D86161">
        <w:t xml:space="preserve">apply </w:t>
      </w:r>
      <w:r w:rsidR="00347F59">
        <w:t>for any Job related to my Experience in the field of Supply Chain, Administration, and Operational Management.</w:t>
      </w:r>
      <w:r w:rsidR="00D86161">
        <w:t xml:space="preserve"> I believe that my 1</w:t>
      </w:r>
      <w:r w:rsidR="00D77928">
        <w:t>3</w:t>
      </w:r>
      <w:r w:rsidR="00D86161">
        <w:t xml:space="preserve"> years of experience and passion for increasing office efficiency make me the ideal candidate </w:t>
      </w:r>
      <w:r w:rsidR="00D77928">
        <w:t xml:space="preserve">to </w:t>
      </w:r>
      <w:r w:rsidR="00D86161">
        <w:t>add value to your team.</w:t>
      </w:r>
    </w:p>
    <w:p w:rsidR="00D86161" w:rsidRDefault="00D86161" w:rsidP="00D77928">
      <w:pPr>
        <w:pStyle w:val="NormalWeb"/>
        <w:jc w:val="both"/>
      </w:pPr>
      <w:r>
        <w:t xml:space="preserve">At my </w:t>
      </w:r>
      <w:r w:rsidR="00AE4738">
        <w:t>current manager operations</w:t>
      </w:r>
      <w:r>
        <w:t xml:space="preserve"> position at </w:t>
      </w:r>
      <w:r w:rsidR="00AE4738">
        <w:t>ATS Synthetic (</w:t>
      </w:r>
      <w:proofErr w:type="spellStart"/>
      <w:r w:rsidR="00AE4738">
        <w:t>Pvt</w:t>
      </w:r>
      <w:proofErr w:type="spellEnd"/>
      <w:r w:rsidR="00AE4738">
        <w:t>) Limited</w:t>
      </w:r>
      <w:r>
        <w:t xml:space="preserve">, I spearheaded an initiative to digitize </w:t>
      </w:r>
      <w:r w:rsidR="00D77928">
        <w:t>Supply Chain, Work</w:t>
      </w:r>
      <w:r>
        <w:t xml:space="preserve"> planning</w:t>
      </w:r>
      <w:r w:rsidR="00D77928">
        <w:t>,</w:t>
      </w:r>
      <w:r>
        <w:t xml:space="preserve"> and paperwork processes, saving the company in expenses.</w:t>
      </w:r>
    </w:p>
    <w:p w:rsidR="00D86161" w:rsidRDefault="00D86161" w:rsidP="00535051">
      <w:pPr>
        <w:pStyle w:val="NormalWeb"/>
        <w:jc w:val="both"/>
      </w:pPr>
      <w:r>
        <w:t>Some other results I’ve generated include:</w:t>
      </w:r>
    </w:p>
    <w:p w:rsidR="00D86161" w:rsidRDefault="00AE4738" w:rsidP="00535051">
      <w:pPr>
        <w:pStyle w:val="NormalWeb"/>
        <w:numPr>
          <w:ilvl w:val="0"/>
          <w:numId w:val="1"/>
        </w:numPr>
        <w:jc w:val="both"/>
      </w:pPr>
      <w:r>
        <w:t>T</w:t>
      </w:r>
      <w:r w:rsidR="00D86161">
        <w:t>rained four administrative assistants on key office procedures such as customer service and maintaining files.</w:t>
      </w:r>
    </w:p>
    <w:p w:rsidR="00D86161" w:rsidRDefault="00AE4738" w:rsidP="00535051">
      <w:pPr>
        <w:pStyle w:val="NormalWeb"/>
        <w:numPr>
          <w:ilvl w:val="0"/>
          <w:numId w:val="1"/>
        </w:numPr>
        <w:jc w:val="both"/>
      </w:pPr>
      <w:r>
        <w:t>E</w:t>
      </w:r>
      <w:r w:rsidR="00D86161">
        <w:t xml:space="preserve">fficiently managed the </w:t>
      </w:r>
      <w:r>
        <w:t>work</w:t>
      </w:r>
      <w:r w:rsidR="00D86161">
        <w:t xml:space="preserve"> arrangements and meetings, saving him 2 hours each day.</w:t>
      </w:r>
    </w:p>
    <w:p w:rsidR="00D86161" w:rsidRDefault="00D77928" w:rsidP="00D77928">
      <w:pPr>
        <w:pStyle w:val="NormalWeb"/>
        <w:numPr>
          <w:ilvl w:val="0"/>
          <w:numId w:val="1"/>
        </w:numPr>
        <w:jc w:val="both"/>
      </w:pPr>
      <w:r>
        <w:t>The r</w:t>
      </w:r>
      <w:r w:rsidR="00D86161">
        <w:t xml:space="preserve">educed annual </w:t>
      </w:r>
      <w:r>
        <w:t>cost of goods sold</w:t>
      </w:r>
      <w:r w:rsidR="00D86161">
        <w:t xml:space="preserve"> by negotiating better deals with existing suppliers.</w:t>
      </w:r>
    </w:p>
    <w:p w:rsidR="00D77928" w:rsidRDefault="00D77928" w:rsidP="00D77928">
      <w:pPr>
        <w:pStyle w:val="NormalWeb"/>
        <w:numPr>
          <w:ilvl w:val="0"/>
          <w:numId w:val="1"/>
        </w:numPr>
        <w:jc w:val="both"/>
      </w:pPr>
      <w:r w:rsidRPr="00D77928">
        <w:t xml:space="preserve">Maximized use of </w:t>
      </w:r>
      <w:proofErr w:type="spellStart"/>
      <w:r w:rsidRPr="00D77928">
        <w:t>Godown</w:t>
      </w:r>
      <w:proofErr w:type="spellEnd"/>
      <w:r w:rsidRPr="00D77928">
        <w:t xml:space="preserve"> space by the proper installation of stacking Racks.</w:t>
      </w:r>
    </w:p>
    <w:p w:rsidR="00D77928" w:rsidRDefault="00D77928" w:rsidP="00D77928">
      <w:pPr>
        <w:pStyle w:val="NormalWeb"/>
        <w:numPr>
          <w:ilvl w:val="0"/>
          <w:numId w:val="1"/>
        </w:numPr>
        <w:jc w:val="both"/>
      </w:pPr>
      <w:r>
        <w:t xml:space="preserve">For making sure security successfully completed </w:t>
      </w:r>
      <w:r w:rsidR="008369B7">
        <w:t xml:space="preserve">the </w:t>
      </w:r>
      <w:r>
        <w:t>“IP Security Camera Project”.</w:t>
      </w:r>
    </w:p>
    <w:p w:rsidR="00D86161" w:rsidRDefault="00D86161" w:rsidP="008369B7">
      <w:pPr>
        <w:pStyle w:val="NormalWeb"/>
        <w:jc w:val="both"/>
      </w:pPr>
      <w:r>
        <w:t xml:space="preserve">I’m confident that </w:t>
      </w:r>
      <w:r w:rsidR="008369B7" w:rsidRPr="008369B7">
        <w:t>I can generate the same results for your organization with my technical, leadership, and communication skills</w:t>
      </w:r>
      <w:r>
        <w:t>.</w:t>
      </w:r>
    </w:p>
    <w:p w:rsidR="00D86161" w:rsidRDefault="00D86161" w:rsidP="008369B7">
      <w:pPr>
        <w:pStyle w:val="NormalWeb"/>
        <w:jc w:val="both"/>
      </w:pPr>
      <w:r>
        <w:t xml:space="preserve">In addition to saving </w:t>
      </w:r>
      <w:r w:rsidR="00D77928">
        <w:t>PKR</w:t>
      </w:r>
      <w:r>
        <w:t xml:space="preserve"> </w:t>
      </w:r>
      <w:r w:rsidR="00D77928">
        <w:t>millions</w:t>
      </w:r>
      <w:r>
        <w:t xml:space="preserve"> annually and increasing employee efficiency, </w:t>
      </w:r>
      <w:proofErr w:type="gramStart"/>
      <w:r>
        <w:t>My</w:t>
      </w:r>
      <w:proofErr w:type="gramEnd"/>
      <w:r>
        <w:t xml:space="preserve"> proficiency in tools such as Microsoft </w:t>
      </w:r>
      <w:r w:rsidR="00D77928">
        <w:t>Office</w:t>
      </w:r>
      <w:r w:rsidR="008369B7" w:rsidRPr="008369B7">
        <w:t xml:space="preserve"> and </w:t>
      </w:r>
      <w:r w:rsidR="008369B7">
        <w:t>QuickBooks</w:t>
      </w:r>
      <w:r w:rsidR="008369B7" w:rsidRPr="008369B7">
        <w:t xml:space="preserve"> has allowed me to quickly create detailed reports for managers</w:t>
      </w:r>
      <w:r>
        <w:t>.</w:t>
      </w:r>
    </w:p>
    <w:p w:rsidR="00D86161" w:rsidRDefault="00AE4738" w:rsidP="00535051">
      <w:pPr>
        <w:pStyle w:val="NormalWeb"/>
        <w:jc w:val="both"/>
      </w:pPr>
      <w:r>
        <w:t>As an Operational Manager at ATS</w:t>
      </w:r>
      <w:r w:rsidR="00D86161">
        <w:t xml:space="preserve">, I trained over </w:t>
      </w:r>
      <w:r>
        <w:t>5</w:t>
      </w:r>
      <w:r w:rsidR="00D86161">
        <w:t xml:space="preserve">0 office staff from multiple departments. By adapting to </w:t>
      </w:r>
      <w:r w:rsidR="00D86161" w:rsidRPr="00AE4738">
        <w:t>the different personalities</w:t>
      </w:r>
      <w:r w:rsidR="00D86161">
        <w:t xml:space="preserve"> and backgrounds of all these professionals, I mentored them into contributing members of the organization.</w:t>
      </w:r>
    </w:p>
    <w:p w:rsidR="00D86161" w:rsidRDefault="00D86161" w:rsidP="00D77928">
      <w:pPr>
        <w:pStyle w:val="NormalWeb"/>
        <w:jc w:val="both"/>
      </w:pPr>
      <w:r>
        <w:t xml:space="preserve">I believe this experience as an effective communicator makes me the perfect candidate to fulfill the needs of </w:t>
      </w:r>
      <w:r w:rsidR="00D77928">
        <w:t>managers</w:t>
      </w:r>
      <w:r>
        <w:t xml:space="preserve"> at your organization and enable them to work more efficiently.</w:t>
      </w:r>
    </w:p>
    <w:p w:rsidR="00D86161" w:rsidRDefault="00D86161" w:rsidP="00535051">
      <w:pPr>
        <w:pStyle w:val="NormalWeb"/>
        <w:jc w:val="both"/>
      </w:pPr>
      <w:r>
        <w:t xml:space="preserve">I would love to join </w:t>
      </w:r>
      <w:r w:rsidR="00AE4738">
        <w:t xml:space="preserve">your company </w:t>
      </w:r>
      <w:r>
        <w:t>and use my proven abilities to create efficient office environments and reduce costs to further your organization’s goals. I look forward to speaking with you to discuss further how I can add value to the team.</w:t>
      </w:r>
    </w:p>
    <w:p w:rsidR="00D86161" w:rsidRDefault="00D86161" w:rsidP="00535051">
      <w:pPr>
        <w:pStyle w:val="NormalWeb"/>
        <w:jc w:val="both"/>
      </w:pPr>
      <w:r w:rsidRPr="00AE4738">
        <w:t>Thank you for your time and consideration</w:t>
      </w:r>
      <w:r>
        <w:t>.</w:t>
      </w:r>
    </w:p>
    <w:p w:rsidR="00535051" w:rsidRDefault="00535051" w:rsidP="00535051">
      <w:pPr>
        <w:pStyle w:val="NormalWeb"/>
        <w:jc w:val="both"/>
      </w:pPr>
      <w:r>
        <w:t>Sincerely,</w:t>
      </w:r>
    </w:p>
    <w:p w:rsidR="00347F59" w:rsidRDefault="00347F59" w:rsidP="00535051">
      <w:pPr>
        <w:pStyle w:val="NormalWeb"/>
        <w:jc w:val="both"/>
      </w:pPr>
      <w:bookmarkStart w:id="0" w:name="_GoBack"/>
      <w:bookmarkEnd w:id="0"/>
    </w:p>
    <w:p w:rsidR="00D86161" w:rsidRPr="007E2A3D" w:rsidRDefault="007E2A3D" w:rsidP="00347F59">
      <w:pPr>
        <w:pStyle w:val="NormalWeb"/>
        <w:jc w:val="both"/>
        <w:rPr>
          <w:b/>
          <w:bCs/>
        </w:rPr>
      </w:pPr>
      <w:r>
        <w:rPr>
          <w:b/>
          <w:bCs/>
        </w:rPr>
        <w:t>SOHAIL AKRAM</w:t>
      </w:r>
    </w:p>
    <w:sectPr w:rsidR="00D86161" w:rsidRPr="007E2A3D" w:rsidSect="00347F59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53EB4"/>
    <w:multiLevelType w:val="multilevel"/>
    <w:tmpl w:val="7A627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366BA0"/>
    <w:multiLevelType w:val="multilevel"/>
    <w:tmpl w:val="4C3E5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zC0NDU1NjMztzBX0lEKTi0uzszPAykwqQUA92AK1iwAAAA="/>
  </w:docVars>
  <w:rsids>
    <w:rsidRoot w:val="00D86161"/>
    <w:rsid w:val="00347F59"/>
    <w:rsid w:val="00493F1D"/>
    <w:rsid w:val="00535051"/>
    <w:rsid w:val="00536F42"/>
    <w:rsid w:val="00555E5B"/>
    <w:rsid w:val="007E2A3D"/>
    <w:rsid w:val="008369B7"/>
    <w:rsid w:val="008500CC"/>
    <w:rsid w:val="008D0972"/>
    <w:rsid w:val="00974D36"/>
    <w:rsid w:val="00AE4738"/>
    <w:rsid w:val="00B63F67"/>
    <w:rsid w:val="00CA5661"/>
    <w:rsid w:val="00D77928"/>
    <w:rsid w:val="00D86161"/>
    <w:rsid w:val="00F53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77A66"/>
  <w15:chartTrackingRefBased/>
  <w15:docId w15:val="{8C89BB24-E742-4291-88D7-89626DE03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86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861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6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AIL AKRAM</dc:creator>
  <cp:keywords/>
  <dc:description/>
  <cp:lastModifiedBy>Sohail Akram</cp:lastModifiedBy>
  <cp:revision>3</cp:revision>
  <cp:lastPrinted>2021-09-18T09:19:00Z</cp:lastPrinted>
  <dcterms:created xsi:type="dcterms:W3CDTF">2023-02-09T04:48:00Z</dcterms:created>
  <dcterms:modified xsi:type="dcterms:W3CDTF">2023-02-0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17ba4853561c87da2755175767a9f06bc7df31b45c0b3ee2d009b730d4a198</vt:lpwstr>
  </property>
</Properties>
</file>